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b8a4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24T20:56:41Z</dcterms:created>
  <dcterms:modified xsi:type="dcterms:W3CDTF">2019-01-24T20:56:41Z</dcterms:modified>
</cp:coreProperties>
</file>